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589DE7" w14:textId="77777777" w:rsidR="000D07FA" w:rsidRDefault="000D07FA" w:rsidP="000D07FA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747F6C">
        <w:rPr>
          <w:rFonts w:ascii="Times New Roman" w:hAnsi="Times New Roman" w:cs="Times New Roman"/>
          <w:sz w:val="24"/>
        </w:rPr>
        <w:t xml:space="preserve">Supplementary material for </w:t>
      </w:r>
    </w:p>
    <w:tbl>
      <w:tblPr>
        <w:tblpPr w:leftFromText="180" w:rightFromText="180" w:vertAnchor="page" w:horzAnchor="margin" w:tblpY="2656"/>
        <w:tblW w:w="13853" w:type="dxa"/>
        <w:tblLook w:val="04A0" w:firstRow="1" w:lastRow="0" w:firstColumn="1" w:lastColumn="0" w:noHBand="0" w:noVBand="1"/>
      </w:tblPr>
      <w:tblGrid>
        <w:gridCol w:w="4017"/>
        <w:gridCol w:w="799"/>
        <w:gridCol w:w="931"/>
        <w:gridCol w:w="816"/>
        <w:gridCol w:w="824"/>
        <w:gridCol w:w="236"/>
        <w:gridCol w:w="756"/>
        <w:gridCol w:w="567"/>
        <w:gridCol w:w="816"/>
        <w:gridCol w:w="816"/>
        <w:gridCol w:w="239"/>
        <w:gridCol w:w="823"/>
        <w:gridCol w:w="616"/>
        <w:gridCol w:w="816"/>
        <w:gridCol w:w="781"/>
      </w:tblGrid>
      <w:tr w:rsidR="000D07FA" w:rsidRPr="003F39E6" w14:paraId="227CC376" w14:textId="77777777" w:rsidTr="000D07FA">
        <w:trPr>
          <w:trHeight w:val="255"/>
        </w:trPr>
        <w:tc>
          <w:tcPr>
            <w:tcW w:w="4017" w:type="dxa"/>
            <w:vMerge w:val="restart"/>
            <w:tcBorders>
              <w:top w:val="double" w:sz="6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EF7917C" w14:textId="77777777" w:rsidR="000D07FA" w:rsidRPr="000E4BE9" w:rsidRDefault="000D07FA" w:rsidP="000D07FA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NOVA Effect</w:t>
            </w:r>
          </w:p>
        </w:tc>
        <w:tc>
          <w:tcPr>
            <w:tcW w:w="3370" w:type="dxa"/>
            <w:gridSpan w:val="4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950BA0" w14:textId="77777777" w:rsidR="000D07FA" w:rsidRPr="000E4BE9" w:rsidRDefault="000D07FA" w:rsidP="000D07FA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esponse Rate</w:t>
            </w:r>
          </w:p>
        </w:tc>
        <w:tc>
          <w:tcPr>
            <w:tcW w:w="23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E133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955" w:type="dxa"/>
            <w:gridSpan w:val="4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B46D5" w14:textId="77777777" w:rsidR="000D07FA" w:rsidRPr="000E4BE9" w:rsidRDefault="000D07FA" w:rsidP="000D07FA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esponse Accuracy</w:t>
            </w:r>
          </w:p>
        </w:tc>
        <w:tc>
          <w:tcPr>
            <w:tcW w:w="239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92309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036" w:type="dxa"/>
            <w:gridSpan w:val="4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D1D8F4" w14:textId="77777777" w:rsidR="000D07FA" w:rsidRPr="000E4BE9" w:rsidRDefault="000D07FA" w:rsidP="000D07FA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atency of First Key Press</w:t>
            </w:r>
          </w:p>
        </w:tc>
      </w:tr>
      <w:tr w:rsidR="000D07FA" w:rsidRPr="003F39E6" w14:paraId="5636D857" w14:textId="77777777" w:rsidTr="000D07FA">
        <w:trPr>
          <w:trHeight w:val="240"/>
        </w:trPr>
        <w:tc>
          <w:tcPr>
            <w:tcW w:w="4017" w:type="dxa"/>
            <w:vMerge/>
            <w:tcBorders>
              <w:top w:val="double" w:sz="6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634FE6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FCEFB7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f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850C0F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2C675A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r</w:t>
            </w:r>
            <w:proofErr w:type="spellEnd"/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&gt;F)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85C19D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ta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15650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391055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f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45B7B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A645EB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r</w:t>
            </w:r>
            <w:proofErr w:type="spellEnd"/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&gt;F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D4FFBF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ta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3FEC7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320190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f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72F961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D5F90C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r</w:t>
            </w:r>
            <w:proofErr w:type="spellEnd"/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&gt;F)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C0101D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ta</w:t>
            </w:r>
          </w:p>
        </w:tc>
      </w:tr>
      <w:tr w:rsidR="000D07FA" w:rsidRPr="003F39E6" w14:paraId="0B960121" w14:textId="77777777" w:rsidTr="000D07FA">
        <w:trPr>
          <w:trHeight w:val="240"/>
        </w:trPr>
        <w:tc>
          <w:tcPr>
            <w:tcW w:w="4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6571A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S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83D97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F85B9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9E912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94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F095D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72CF8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50D6B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0AE38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866FF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85 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41783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.00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6AC05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036" w:type="dxa"/>
            <w:gridSpan w:val="4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7214D5" w14:textId="77777777" w:rsidR="000D07FA" w:rsidRPr="000E4BE9" w:rsidRDefault="000D07FA" w:rsidP="000D07FA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.a</w:t>
            </w:r>
            <w:proofErr w:type="spellEnd"/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</w:t>
            </w:r>
          </w:p>
        </w:tc>
      </w:tr>
      <w:tr w:rsidR="000D07FA" w:rsidRPr="003F39E6" w14:paraId="1E220F1C" w14:textId="77777777" w:rsidTr="000D07FA">
        <w:trPr>
          <w:trHeight w:val="240"/>
        </w:trPr>
        <w:tc>
          <w:tcPr>
            <w:tcW w:w="4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608FC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pproach/Withdraw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375A7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553CC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C8191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16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363F4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E5E09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A434F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4DE7B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.7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7D1AE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06 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3AE23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1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C822D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6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DAF627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D07FA" w:rsidRPr="003F39E6" w14:paraId="23A19FBE" w14:textId="77777777" w:rsidTr="000D07FA">
        <w:trPr>
          <w:trHeight w:val="240"/>
        </w:trPr>
        <w:tc>
          <w:tcPr>
            <w:tcW w:w="4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A6FF4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o/</w:t>
            </w:r>
            <w:proofErr w:type="spellStart"/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oGo</w:t>
            </w:r>
            <w:proofErr w:type="spellEnd"/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5A1C1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B5935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9480.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A15E7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.00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71BFB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98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93696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0007F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FC01C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.2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9BFF3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08 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59596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2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859D5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6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BB1F04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D07FA" w:rsidRPr="003F39E6" w14:paraId="48283D32" w14:textId="77777777" w:rsidTr="000D07FA">
        <w:trPr>
          <w:trHeight w:val="240"/>
        </w:trPr>
        <w:tc>
          <w:tcPr>
            <w:tcW w:w="4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9F3D9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S x Approach/Withdraw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C8BAD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71608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4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514DC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13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E2199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BD727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9D4A7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FCA36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D2E4B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85 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5C152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.00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64AF8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6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96E050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D07FA" w:rsidRPr="003F39E6" w14:paraId="0CD698C1" w14:textId="77777777" w:rsidTr="000D07FA">
        <w:trPr>
          <w:trHeight w:val="240"/>
        </w:trPr>
        <w:tc>
          <w:tcPr>
            <w:tcW w:w="4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082BA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S x Go/</w:t>
            </w:r>
            <w:proofErr w:type="spellStart"/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oGo</w:t>
            </w:r>
            <w:proofErr w:type="spellEnd"/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3F20F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A1725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6BD48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22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86100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E21C7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2B4F9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57A97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CCD4A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80 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C994D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.00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1FDE9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6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D68C71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D07FA" w:rsidRPr="003F39E6" w14:paraId="612D2961" w14:textId="77777777" w:rsidTr="000D07FA">
        <w:trPr>
          <w:trHeight w:val="240"/>
        </w:trPr>
        <w:tc>
          <w:tcPr>
            <w:tcW w:w="4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EE574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pproach/Withdraw x Go/</w:t>
            </w:r>
            <w:proofErr w:type="spellStart"/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oGo</w:t>
            </w:r>
            <w:proofErr w:type="spellEnd"/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5559B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1D334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0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05F10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16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BB53E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4C97D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2A292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36C92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5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8D2FD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12 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3055B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5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15EE9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6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62C505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D07FA" w:rsidRPr="003F39E6" w14:paraId="3EA5EB80" w14:textId="77777777" w:rsidTr="000D07FA">
        <w:trPr>
          <w:trHeight w:val="240"/>
        </w:trPr>
        <w:tc>
          <w:tcPr>
            <w:tcW w:w="4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9962E7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S x Approach/Withdraw x Go/</w:t>
            </w:r>
            <w:proofErr w:type="spellStart"/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oGo</w:t>
            </w:r>
            <w:proofErr w:type="spellEnd"/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740AA4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C8FD6F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1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AF6C95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48 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E56120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2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CBF007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C40980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AD1585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1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1F54A1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47 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E6FA4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1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0DC78A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036" w:type="dxa"/>
            <w:gridSpan w:val="4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ACAE42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D07FA" w:rsidRPr="003F39E6" w14:paraId="54D84CCF" w14:textId="77777777" w:rsidTr="000D07FA">
        <w:trPr>
          <w:trHeight w:val="240"/>
        </w:trPr>
        <w:tc>
          <w:tcPr>
            <w:tcW w:w="4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858F3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S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95F1C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28054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4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1D11D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13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FFAA8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1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FF6EC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060D4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F551E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15FA3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65 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E9FF1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.00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AD570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B1150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40BEC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A18C0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99 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46A8D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.001</w:t>
            </w:r>
          </w:p>
        </w:tc>
      </w:tr>
      <w:tr w:rsidR="000D07FA" w:rsidRPr="003F39E6" w14:paraId="32EDD9B7" w14:textId="77777777" w:rsidTr="000D07FA">
        <w:trPr>
          <w:trHeight w:val="240"/>
        </w:trPr>
        <w:tc>
          <w:tcPr>
            <w:tcW w:w="4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773C6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pproach/Withdraw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12CD9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26A55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60F20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93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F2D11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0DB7C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11CFB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1A99D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4E379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48 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7611D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56C4E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8ACDA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BE9BC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6.8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29029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.001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15DF1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49</w:t>
            </w:r>
          </w:p>
        </w:tc>
      </w:tr>
      <w:tr w:rsidR="000D07FA" w:rsidRPr="003F39E6" w14:paraId="5EA52548" w14:textId="77777777" w:rsidTr="000D07FA">
        <w:trPr>
          <w:trHeight w:val="255"/>
        </w:trPr>
        <w:tc>
          <w:tcPr>
            <w:tcW w:w="401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C62249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S x Approach/Withdraw</w:t>
            </w:r>
          </w:p>
        </w:tc>
        <w:tc>
          <w:tcPr>
            <w:tcW w:w="79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1E3E6E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93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4E0217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5.8</w:t>
            </w:r>
          </w:p>
        </w:tc>
        <w:tc>
          <w:tcPr>
            <w:tcW w:w="8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B2F736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22</w:t>
            </w:r>
          </w:p>
        </w:tc>
        <w:tc>
          <w:tcPr>
            <w:tcW w:w="82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C297B3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36</w:t>
            </w:r>
          </w:p>
        </w:tc>
        <w:tc>
          <w:tcPr>
            <w:tcW w:w="23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429A00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1AC206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56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9239B8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1</w:t>
            </w:r>
          </w:p>
        </w:tc>
        <w:tc>
          <w:tcPr>
            <w:tcW w:w="8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BD2401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42 </w:t>
            </w:r>
          </w:p>
        </w:tc>
        <w:tc>
          <w:tcPr>
            <w:tcW w:w="8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1B243C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3</w:t>
            </w:r>
          </w:p>
        </w:tc>
        <w:tc>
          <w:tcPr>
            <w:tcW w:w="23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4A04F5" w14:textId="77777777" w:rsidR="000D07FA" w:rsidRPr="000E4BE9" w:rsidRDefault="000D07FA" w:rsidP="000D07FA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823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AD322D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, 34</w:t>
            </w:r>
          </w:p>
        </w:tc>
        <w:tc>
          <w:tcPr>
            <w:tcW w:w="6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6AB5E7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1</w:t>
            </w:r>
          </w:p>
        </w:tc>
        <w:tc>
          <w:tcPr>
            <w:tcW w:w="8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D11252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.96 </w:t>
            </w:r>
          </w:p>
        </w:tc>
        <w:tc>
          <w:tcPr>
            <w:tcW w:w="78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B89E7D" w14:textId="77777777" w:rsidR="000D07FA" w:rsidRPr="000E4BE9" w:rsidRDefault="000D07FA" w:rsidP="000D07FA">
            <w:pPr>
              <w:widowControl/>
              <w:jc w:val="righ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4BE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.001</w:t>
            </w:r>
          </w:p>
        </w:tc>
      </w:tr>
    </w:tbl>
    <w:p w14:paraId="06AEA09B" w14:textId="50674CB6" w:rsidR="000D07FA" w:rsidRDefault="000D07FA" w:rsidP="000D07FA">
      <w:pPr>
        <w:spacing w:line="480" w:lineRule="auto"/>
        <w:jc w:val="center"/>
        <w:rPr>
          <w:rFonts w:ascii="Times New Roman" w:hAnsi="Times New Roman" w:cs="Times New Roman"/>
          <w:b/>
          <w:i/>
          <w:sz w:val="24"/>
        </w:rPr>
      </w:pPr>
      <w:r w:rsidRPr="00B32FC2">
        <w:rPr>
          <w:rFonts w:ascii="Times New Roman" w:hAnsi="Times New Roman" w:cs="Times New Roman"/>
          <w:b/>
          <w:i/>
          <w:sz w:val="24"/>
        </w:rPr>
        <w:t xml:space="preserve">Xia, </w:t>
      </w:r>
      <w:proofErr w:type="spellStart"/>
      <w:r w:rsidRPr="00B32FC2">
        <w:rPr>
          <w:rFonts w:ascii="Times New Roman" w:hAnsi="Times New Roman" w:cs="Times New Roman"/>
          <w:b/>
          <w:i/>
          <w:sz w:val="24"/>
        </w:rPr>
        <w:t>Gurkina</w:t>
      </w:r>
      <w:proofErr w:type="spellEnd"/>
      <w:r w:rsidRPr="00B32FC2">
        <w:rPr>
          <w:rFonts w:ascii="Times New Roman" w:hAnsi="Times New Roman" w:cs="Times New Roman"/>
          <w:b/>
          <w:i/>
          <w:sz w:val="24"/>
        </w:rPr>
        <w:t xml:space="preserve"> &amp; Bach (2019). </w:t>
      </w:r>
      <w:r>
        <w:rPr>
          <w:rFonts w:ascii="Times New Roman" w:hAnsi="Times New Roman" w:cs="Times New Roman"/>
          <w:b/>
          <w:i/>
          <w:sz w:val="24"/>
        </w:rPr>
        <w:t>Pavlovian-to-Instrumental Transfer after Human Threat Conditioning</w:t>
      </w:r>
      <w:r w:rsidRPr="00B32FC2">
        <w:rPr>
          <w:rFonts w:ascii="Times New Roman" w:hAnsi="Times New Roman" w:cs="Times New Roman"/>
          <w:b/>
          <w:i/>
          <w:sz w:val="24"/>
        </w:rPr>
        <w:t>. Learning &amp; Memory.</w:t>
      </w:r>
    </w:p>
    <w:p w14:paraId="25F6CF84" w14:textId="01D5C8E9" w:rsidR="000D07FA" w:rsidRPr="000D07FA" w:rsidRDefault="000D07FA" w:rsidP="000D07FA">
      <w:pPr>
        <w:spacing w:line="480" w:lineRule="auto"/>
        <w:jc w:val="left"/>
        <w:rPr>
          <w:rFonts w:ascii="Times New Roman" w:hAnsi="Times New Roman" w:cs="Times New Roman"/>
          <w:sz w:val="24"/>
        </w:rPr>
      </w:pPr>
    </w:p>
    <w:p w14:paraId="77B1F12A" w14:textId="662407C6" w:rsidR="003D4F35" w:rsidRPr="00836091" w:rsidRDefault="001915F2" w:rsidP="003D4F35">
      <w:pPr>
        <w:widowControl/>
        <w:spacing w:after="200" w:line="276" w:lineRule="auto"/>
        <w:jc w:val="left"/>
        <w:rPr>
          <w:rFonts w:ascii="Times New Roman" w:hAnsi="Times New Roman" w:cs="Times New Roman"/>
          <w:sz w:val="22"/>
        </w:rPr>
      </w:pPr>
      <w:r w:rsidRPr="00836091">
        <w:rPr>
          <w:rFonts w:ascii="Times New Roman" w:hAnsi="Times New Roman" w:cs="Times New Roman"/>
          <w:b/>
          <w:sz w:val="22"/>
        </w:rPr>
        <w:t>Table S4.</w:t>
      </w:r>
      <w:r w:rsidRPr="00836091">
        <w:rPr>
          <w:rFonts w:ascii="Times New Roman" w:hAnsi="Times New Roman" w:cs="Times New Roman"/>
          <w:sz w:val="22"/>
        </w:rPr>
        <w:t xml:space="preserve"> Analysis of behavioral results during the transfer phase in Experiment 2. Response rate and response accuracy were </w:t>
      </w:r>
      <w:proofErr w:type="spellStart"/>
      <w:r w:rsidRPr="00836091">
        <w:rPr>
          <w:rFonts w:ascii="Times New Roman" w:hAnsi="Times New Roman" w:cs="Times New Roman"/>
          <w:sz w:val="22"/>
        </w:rPr>
        <w:t>analysed</w:t>
      </w:r>
      <w:proofErr w:type="spellEnd"/>
      <w:r w:rsidRPr="00836091">
        <w:rPr>
          <w:rFonts w:ascii="Times New Roman" w:hAnsi="Times New Roman" w:cs="Times New Roman"/>
          <w:sz w:val="22"/>
        </w:rPr>
        <w:t xml:space="preserve"> in a CS x Go/</w:t>
      </w:r>
      <w:proofErr w:type="spellStart"/>
      <w:r w:rsidRPr="00836091">
        <w:rPr>
          <w:rFonts w:ascii="Times New Roman" w:hAnsi="Times New Roman" w:cs="Times New Roman"/>
          <w:sz w:val="22"/>
        </w:rPr>
        <w:t>NoGo</w:t>
      </w:r>
      <w:proofErr w:type="spellEnd"/>
      <w:r w:rsidRPr="00836091">
        <w:rPr>
          <w:rFonts w:ascii="Times New Roman" w:hAnsi="Times New Roman" w:cs="Times New Roman"/>
          <w:sz w:val="22"/>
        </w:rPr>
        <w:t xml:space="preserve"> x Approach/Withdraw ANOVA</w:t>
      </w:r>
      <w:r w:rsidR="003F39E6">
        <w:rPr>
          <w:rFonts w:ascii="Times New Roman" w:hAnsi="Times New Roman" w:cs="Times New Roman"/>
          <w:sz w:val="22"/>
        </w:rPr>
        <w:t xml:space="preserve"> </w:t>
      </w:r>
      <w:r w:rsidR="003F39E6">
        <w:rPr>
          <w:rFonts w:ascii="Times New Roman" w:hAnsi="Times New Roman" w:cs="Times New Roman" w:hint="eastAsia"/>
          <w:sz w:val="22"/>
        </w:rPr>
        <w:t>(</w:t>
      </w:r>
      <w:r w:rsidR="003F39E6">
        <w:rPr>
          <w:rFonts w:ascii="Times New Roman" w:hAnsi="Times New Roman" w:cs="Times New Roman"/>
          <w:sz w:val="22"/>
        </w:rPr>
        <w:t>upper)</w:t>
      </w:r>
      <w:r w:rsidRPr="00836091">
        <w:rPr>
          <w:rFonts w:ascii="Times New Roman" w:hAnsi="Times New Roman" w:cs="Times New Roman"/>
          <w:sz w:val="22"/>
        </w:rPr>
        <w:t>. For all measures, we computed a CS x Approach/Withdraw ANOVA on Go trials</w:t>
      </w:r>
      <w:r w:rsidR="003F39E6">
        <w:rPr>
          <w:rFonts w:ascii="Times New Roman" w:hAnsi="Times New Roman" w:cs="Times New Roman"/>
          <w:sz w:val="22"/>
        </w:rPr>
        <w:t xml:space="preserve"> (under)</w:t>
      </w:r>
      <w:r w:rsidRPr="00836091">
        <w:rPr>
          <w:rFonts w:ascii="Times New Roman" w:hAnsi="Times New Roman" w:cs="Times New Roman"/>
          <w:sz w:val="22"/>
        </w:rPr>
        <w:t>.</w:t>
      </w:r>
      <w:r w:rsidR="003D4F35" w:rsidRPr="003D4F35">
        <w:rPr>
          <w:rFonts w:ascii="Times New Roman" w:hAnsi="Times New Roman" w:cs="Times New Roman"/>
          <w:sz w:val="22"/>
        </w:rPr>
        <w:t xml:space="preserve"> </w:t>
      </w:r>
      <w:r w:rsidR="003D4F35">
        <w:rPr>
          <w:rFonts w:ascii="Times New Roman" w:hAnsi="Times New Roman" w:cs="Times New Roman"/>
          <w:sz w:val="22"/>
        </w:rPr>
        <w:t>Effect size is reported as generalized eta squared.</w:t>
      </w:r>
    </w:p>
    <w:p w14:paraId="7BDDEC66" w14:textId="26BA0B13" w:rsidR="001915F2" w:rsidRPr="00836091" w:rsidRDefault="001915F2" w:rsidP="006A097A">
      <w:pPr>
        <w:widowControl/>
        <w:spacing w:after="200" w:line="276" w:lineRule="auto"/>
        <w:jc w:val="left"/>
        <w:rPr>
          <w:rFonts w:ascii="Times New Roman" w:hAnsi="Times New Roman" w:cs="Times New Roman"/>
          <w:b/>
          <w:sz w:val="22"/>
        </w:rPr>
      </w:pPr>
      <w:bookmarkStart w:id="0" w:name="_GoBack"/>
      <w:bookmarkEnd w:id="0"/>
    </w:p>
    <w:p w14:paraId="6C458AC7" w14:textId="77777777" w:rsidR="005F2AB7" w:rsidRPr="003F5633" w:rsidRDefault="00DC408D" w:rsidP="00F87F7D">
      <w:pPr>
        <w:widowControl/>
        <w:spacing w:after="200" w:line="276" w:lineRule="auto"/>
        <w:jc w:val="left"/>
        <w:rPr>
          <w:rFonts w:ascii="Times New Roman" w:hAnsi="Times New Roman" w:cs="Times New Roman"/>
        </w:rPr>
      </w:pPr>
    </w:p>
    <w:sectPr w:rsidR="005F2AB7" w:rsidRPr="003F5633" w:rsidSect="00766856">
      <w:footerReference w:type="default" r:id="rId6"/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28C6DC" w14:textId="77777777" w:rsidR="00DC408D" w:rsidRDefault="00DC408D">
      <w:r>
        <w:separator/>
      </w:r>
    </w:p>
  </w:endnote>
  <w:endnote w:type="continuationSeparator" w:id="0">
    <w:p w14:paraId="474EF852" w14:textId="77777777" w:rsidR="00DC408D" w:rsidRDefault="00DC40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281472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7DC475B6" w14:textId="3AEF8541" w:rsidR="000D07FA" w:rsidRPr="00A06B24" w:rsidRDefault="000D07FA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A06B24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A06B24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A06B24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0D07FA">
          <w:rPr>
            <w:rFonts w:ascii="Times New Roman" w:hAnsi="Times New Roman" w:cs="Times New Roman"/>
            <w:noProof/>
            <w:sz w:val="20"/>
            <w:szCs w:val="20"/>
            <w:lang w:val="zh-CN"/>
          </w:rPr>
          <w:t>1</w:t>
        </w:r>
        <w:r w:rsidRPr="00A06B24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74E4C6A4" w14:textId="77777777" w:rsidR="000D07FA" w:rsidRDefault="000D07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E106B2" w14:textId="77777777" w:rsidR="00DC408D" w:rsidRDefault="00DC408D">
      <w:r>
        <w:separator/>
      </w:r>
    </w:p>
  </w:footnote>
  <w:footnote w:type="continuationSeparator" w:id="0">
    <w:p w14:paraId="096A76D3" w14:textId="77777777" w:rsidR="00DC408D" w:rsidRDefault="00DC40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zY2tjQwMTexMDRX0lEKTi0uzszPAykwqgUAjfYkdCwAAAA="/>
  </w:docVars>
  <w:rsids>
    <w:rsidRoot w:val="0011625E"/>
    <w:rsid w:val="000005F4"/>
    <w:rsid w:val="00012445"/>
    <w:rsid w:val="00025EEE"/>
    <w:rsid w:val="0002668B"/>
    <w:rsid w:val="0003104D"/>
    <w:rsid w:val="000320E8"/>
    <w:rsid w:val="000321CE"/>
    <w:rsid w:val="00032C34"/>
    <w:rsid w:val="00040691"/>
    <w:rsid w:val="000425F9"/>
    <w:rsid w:val="0004688E"/>
    <w:rsid w:val="000507D3"/>
    <w:rsid w:val="00055C8D"/>
    <w:rsid w:val="00060045"/>
    <w:rsid w:val="000626E3"/>
    <w:rsid w:val="000B46FD"/>
    <w:rsid w:val="000B6BF7"/>
    <w:rsid w:val="000B7255"/>
    <w:rsid w:val="000D07FA"/>
    <w:rsid w:val="000D0EFA"/>
    <w:rsid w:val="000D57D3"/>
    <w:rsid w:val="000E4BE9"/>
    <w:rsid w:val="000E6BF3"/>
    <w:rsid w:val="0011625E"/>
    <w:rsid w:val="00154562"/>
    <w:rsid w:val="00167381"/>
    <w:rsid w:val="001774E3"/>
    <w:rsid w:val="001777B4"/>
    <w:rsid w:val="001834FE"/>
    <w:rsid w:val="001915F2"/>
    <w:rsid w:val="0019557E"/>
    <w:rsid w:val="001C140F"/>
    <w:rsid w:val="001D64E7"/>
    <w:rsid w:val="001E0B09"/>
    <w:rsid w:val="001E2B64"/>
    <w:rsid w:val="001E6F78"/>
    <w:rsid w:val="00225337"/>
    <w:rsid w:val="002424BC"/>
    <w:rsid w:val="00255E54"/>
    <w:rsid w:val="00260B7C"/>
    <w:rsid w:val="002762AB"/>
    <w:rsid w:val="002A3E99"/>
    <w:rsid w:val="002B19EB"/>
    <w:rsid w:val="002B6819"/>
    <w:rsid w:val="002C1627"/>
    <w:rsid w:val="002D1403"/>
    <w:rsid w:val="002D26DD"/>
    <w:rsid w:val="00310934"/>
    <w:rsid w:val="00314B11"/>
    <w:rsid w:val="00326DAC"/>
    <w:rsid w:val="00330955"/>
    <w:rsid w:val="0033325E"/>
    <w:rsid w:val="0033393B"/>
    <w:rsid w:val="00335A41"/>
    <w:rsid w:val="003368DE"/>
    <w:rsid w:val="00340B79"/>
    <w:rsid w:val="00352FC1"/>
    <w:rsid w:val="00360ABF"/>
    <w:rsid w:val="00362198"/>
    <w:rsid w:val="0036399D"/>
    <w:rsid w:val="003821CE"/>
    <w:rsid w:val="00385505"/>
    <w:rsid w:val="003B18F6"/>
    <w:rsid w:val="003B3DBA"/>
    <w:rsid w:val="003D4F35"/>
    <w:rsid w:val="003D70FA"/>
    <w:rsid w:val="003F39E6"/>
    <w:rsid w:val="003F5633"/>
    <w:rsid w:val="004007E7"/>
    <w:rsid w:val="00401479"/>
    <w:rsid w:val="00470434"/>
    <w:rsid w:val="00483A14"/>
    <w:rsid w:val="004A2D48"/>
    <w:rsid w:val="004A6E72"/>
    <w:rsid w:val="004B4662"/>
    <w:rsid w:val="004B48F2"/>
    <w:rsid w:val="004C2010"/>
    <w:rsid w:val="004C615A"/>
    <w:rsid w:val="004D2407"/>
    <w:rsid w:val="004E4B0B"/>
    <w:rsid w:val="00506002"/>
    <w:rsid w:val="00507381"/>
    <w:rsid w:val="00523A94"/>
    <w:rsid w:val="00541591"/>
    <w:rsid w:val="00545A0F"/>
    <w:rsid w:val="00555EA9"/>
    <w:rsid w:val="005569C8"/>
    <w:rsid w:val="005573A9"/>
    <w:rsid w:val="00563922"/>
    <w:rsid w:val="00574170"/>
    <w:rsid w:val="005C25A3"/>
    <w:rsid w:val="005D2A6D"/>
    <w:rsid w:val="005F072E"/>
    <w:rsid w:val="0061422F"/>
    <w:rsid w:val="006268D6"/>
    <w:rsid w:val="00626C8E"/>
    <w:rsid w:val="00630077"/>
    <w:rsid w:val="00635A38"/>
    <w:rsid w:val="006364A8"/>
    <w:rsid w:val="00637367"/>
    <w:rsid w:val="00653048"/>
    <w:rsid w:val="00657AC7"/>
    <w:rsid w:val="0068314C"/>
    <w:rsid w:val="00685497"/>
    <w:rsid w:val="00697BFD"/>
    <w:rsid w:val="006A097A"/>
    <w:rsid w:val="006A382A"/>
    <w:rsid w:val="006A53FD"/>
    <w:rsid w:val="006C2EB8"/>
    <w:rsid w:val="006D530C"/>
    <w:rsid w:val="006E5777"/>
    <w:rsid w:val="006F0740"/>
    <w:rsid w:val="007042F6"/>
    <w:rsid w:val="00711D04"/>
    <w:rsid w:val="007356FD"/>
    <w:rsid w:val="00741643"/>
    <w:rsid w:val="0074463E"/>
    <w:rsid w:val="0074686E"/>
    <w:rsid w:val="00747F6C"/>
    <w:rsid w:val="0075249D"/>
    <w:rsid w:val="007555BD"/>
    <w:rsid w:val="007574A0"/>
    <w:rsid w:val="00766856"/>
    <w:rsid w:val="007D59A2"/>
    <w:rsid w:val="007D6384"/>
    <w:rsid w:val="007F5DF9"/>
    <w:rsid w:val="00836091"/>
    <w:rsid w:val="00841DE5"/>
    <w:rsid w:val="00842D78"/>
    <w:rsid w:val="0085038F"/>
    <w:rsid w:val="00855637"/>
    <w:rsid w:val="00864521"/>
    <w:rsid w:val="00865CBC"/>
    <w:rsid w:val="00873069"/>
    <w:rsid w:val="00894AF3"/>
    <w:rsid w:val="0089729D"/>
    <w:rsid w:val="008D3BF4"/>
    <w:rsid w:val="008D4122"/>
    <w:rsid w:val="008E047E"/>
    <w:rsid w:val="008E675C"/>
    <w:rsid w:val="0090255B"/>
    <w:rsid w:val="00924CDD"/>
    <w:rsid w:val="00936489"/>
    <w:rsid w:val="009378CB"/>
    <w:rsid w:val="00984715"/>
    <w:rsid w:val="0099559B"/>
    <w:rsid w:val="009A4728"/>
    <w:rsid w:val="009B105F"/>
    <w:rsid w:val="009C430B"/>
    <w:rsid w:val="009D5A4E"/>
    <w:rsid w:val="009E0A72"/>
    <w:rsid w:val="00A06B24"/>
    <w:rsid w:val="00A26365"/>
    <w:rsid w:val="00A26F46"/>
    <w:rsid w:val="00A40233"/>
    <w:rsid w:val="00A47A94"/>
    <w:rsid w:val="00A50704"/>
    <w:rsid w:val="00A67517"/>
    <w:rsid w:val="00A818A9"/>
    <w:rsid w:val="00A83456"/>
    <w:rsid w:val="00A8612C"/>
    <w:rsid w:val="00AA7D54"/>
    <w:rsid w:val="00AD3C9D"/>
    <w:rsid w:val="00AD5941"/>
    <w:rsid w:val="00AF0D23"/>
    <w:rsid w:val="00AF1B1E"/>
    <w:rsid w:val="00AF7B41"/>
    <w:rsid w:val="00B04F81"/>
    <w:rsid w:val="00B23C8D"/>
    <w:rsid w:val="00B27565"/>
    <w:rsid w:val="00B316D1"/>
    <w:rsid w:val="00B32FC2"/>
    <w:rsid w:val="00B4356E"/>
    <w:rsid w:val="00B451CD"/>
    <w:rsid w:val="00B476A0"/>
    <w:rsid w:val="00B522E0"/>
    <w:rsid w:val="00B760CF"/>
    <w:rsid w:val="00B91903"/>
    <w:rsid w:val="00BA0370"/>
    <w:rsid w:val="00BA4108"/>
    <w:rsid w:val="00BA7A38"/>
    <w:rsid w:val="00BD0CD3"/>
    <w:rsid w:val="00BF4717"/>
    <w:rsid w:val="00BF5E52"/>
    <w:rsid w:val="00BF7E68"/>
    <w:rsid w:val="00C16E22"/>
    <w:rsid w:val="00C172D7"/>
    <w:rsid w:val="00C363F8"/>
    <w:rsid w:val="00C80641"/>
    <w:rsid w:val="00C81C3E"/>
    <w:rsid w:val="00C84D8F"/>
    <w:rsid w:val="00C920FE"/>
    <w:rsid w:val="00C92C88"/>
    <w:rsid w:val="00CA0B83"/>
    <w:rsid w:val="00CB6430"/>
    <w:rsid w:val="00CC6368"/>
    <w:rsid w:val="00CD490A"/>
    <w:rsid w:val="00CE37CE"/>
    <w:rsid w:val="00CF4631"/>
    <w:rsid w:val="00D01F1E"/>
    <w:rsid w:val="00D04582"/>
    <w:rsid w:val="00D05A2B"/>
    <w:rsid w:val="00D16016"/>
    <w:rsid w:val="00D225E3"/>
    <w:rsid w:val="00D25F45"/>
    <w:rsid w:val="00D26D5F"/>
    <w:rsid w:val="00D4183E"/>
    <w:rsid w:val="00D41957"/>
    <w:rsid w:val="00D52A2F"/>
    <w:rsid w:val="00D62EB8"/>
    <w:rsid w:val="00D648AE"/>
    <w:rsid w:val="00D676B6"/>
    <w:rsid w:val="00D82BFC"/>
    <w:rsid w:val="00DA6775"/>
    <w:rsid w:val="00DB2614"/>
    <w:rsid w:val="00DC1EA2"/>
    <w:rsid w:val="00DC408D"/>
    <w:rsid w:val="00DC4FFC"/>
    <w:rsid w:val="00DD1225"/>
    <w:rsid w:val="00DD5983"/>
    <w:rsid w:val="00DF3BF8"/>
    <w:rsid w:val="00E33D1B"/>
    <w:rsid w:val="00E425EF"/>
    <w:rsid w:val="00E47046"/>
    <w:rsid w:val="00E534C6"/>
    <w:rsid w:val="00E574F3"/>
    <w:rsid w:val="00E6197E"/>
    <w:rsid w:val="00E8282C"/>
    <w:rsid w:val="00E91882"/>
    <w:rsid w:val="00E94E30"/>
    <w:rsid w:val="00EB2FD4"/>
    <w:rsid w:val="00EB5329"/>
    <w:rsid w:val="00EC5775"/>
    <w:rsid w:val="00ED149C"/>
    <w:rsid w:val="00EE6EDC"/>
    <w:rsid w:val="00F1080F"/>
    <w:rsid w:val="00F13653"/>
    <w:rsid w:val="00F221B1"/>
    <w:rsid w:val="00F27FE4"/>
    <w:rsid w:val="00F3248D"/>
    <w:rsid w:val="00F406D1"/>
    <w:rsid w:val="00F43AA7"/>
    <w:rsid w:val="00F62F36"/>
    <w:rsid w:val="00F63598"/>
    <w:rsid w:val="00F6450C"/>
    <w:rsid w:val="00F720FA"/>
    <w:rsid w:val="00F7703E"/>
    <w:rsid w:val="00F87F7D"/>
    <w:rsid w:val="00FB1429"/>
    <w:rsid w:val="00FB2318"/>
    <w:rsid w:val="00FC1024"/>
    <w:rsid w:val="00FE1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EBAA86"/>
  <w15:docId w15:val="{1261D809-7DB2-46B5-A548-B67BECE03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93B"/>
    <w:pPr>
      <w:widowControl w:val="0"/>
      <w:spacing w:after="0" w:line="240" w:lineRule="auto"/>
      <w:jc w:val="both"/>
    </w:pPr>
    <w:rPr>
      <w:kern w:val="2"/>
      <w:sz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3393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93B"/>
    <w:rPr>
      <w:kern w:val="2"/>
      <w:sz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16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163"/>
    <w:rPr>
      <w:rFonts w:ascii="Lucida Grande" w:hAnsi="Lucida Grande"/>
      <w:kern w:val="2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4688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688E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688E"/>
    <w:rPr>
      <w:kern w:val="2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88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88E"/>
    <w:rPr>
      <w:b/>
      <w:bCs/>
      <w:kern w:val="2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47F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47F6C"/>
    <w:rPr>
      <w:kern w:val="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4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tikant Bach</dc:creator>
  <cp:keywords/>
  <dc:description/>
  <cp:lastModifiedBy>Yanfang Xia</cp:lastModifiedBy>
  <cp:revision>50</cp:revision>
  <dcterms:created xsi:type="dcterms:W3CDTF">2018-10-02T14:17:00Z</dcterms:created>
  <dcterms:modified xsi:type="dcterms:W3CDTF">2019-02-11T10:11:00Z</dcterms:modified>
</cp:coreProperties>
</file>